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4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77d284695b64168290be8f36b8bec0b659afc16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745b066488e31459c603def322d70fae77a301d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e7a9383350d34021fa2b6cbebd522a0c932d32f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0-12-21T15:17:11Z</dcterms:created>
  <dcterms:modified xsi:type="dcterms:W3CDTF">2020-12-21T15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aptop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